
<file path=[Content_Types].xml><?xml version="1.0" encoding="utf-8"?>
<Types xmlns="http://schemas.openxmlformats.org/package/2006/content-types">
  <Default ContentType="image/gif" Extension="gif"/>
  <Default ContentType="image/jpeg" Extension="jp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1702BE1E" w:rsidR="005B2286" w:rsidRPr="00402492" w:rsidRDefault="005B228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  <w:bookmarkStart w:id="0" w:name="_Hlk58342905"/>
      <w:bookmarkEnd w:id="0"/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627"/>
        <w:gridCol w:w="1076"/>
        <w:gridCol w:w="97"/>
        <w:gridCol w:w="1076"/>
        <w:gridCol w:w="1174"/>
        <w:gridCol w:w="896"/>
        <w:gridCol w:w="409"/>
        <w:gridCol w:w="585"/>
        <w:gridCol w:w="176"/>
        <w:gridCol w:w="124"/>
        <w:gridCol w:w="1320"/>
        <w:gridCol w:w="583"/>
        <w:gridCol w:w="137"/>
        <w:gridCol w:w="626"/>
        <w:gridCol w:w="1170"/>
        <w:gridCol w:w="634"/>
      </w:tblGrid>
      <w:tr w:rsidR="002D76ED" w:rsidRPr="006C36E4" w14:paraId="0E882AF5" w14:textId="77777777" w:rsidTr="008713F0"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6CF4E654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spellStart"/>
            <w:proofErr w:type="gramEnd"/>
            <w:proofErr w:type="spellEnd"/>
            <w:r w:rsidRPr="007E6108">
              <w:rPr>
                <w:rFonts w:ascii="Angsana New" w:hAnsi="Angsana New" w:cs="Angsana New"/>
                <w:sz w:val="20"/>
                <w:szCs w:val="20"/>
              </w:rPr>
              <w:t>TI10191639</w:t>
            </w:r>
          </w:p>
        </w:tc>
      </w:tr>
      <w:tr w:rsidR="002D76ED" w:rsidRPr="006C36E4" w14:paraId="08BC9AB0" w14:textId="77777777" w:rsidTr="009053F4"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68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78765721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1B924446" w:rsidR="00066244" w:rsidRPr="007E6108" w:rsidRDefault="00EC1D36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spellStart"/>
            <w:proofErr w:type="spellEnd"/>
            <w:r w:rsidRPr="00EC1D36">
              <w:rPr>
                <w:rFonts w:ascii="Angsana New" w:hAnsi="Angsana New" w:cs="Angsana New"/>
                <w:sz w:val="20"/>
                <w:szCs w:val="20"/>
              </w:rPr>
              <w:t>04/05/2566</w:t>
            </w:r>
          </w:p>
        </w:tc>
      </w:tr>
      <w:tr w:rsidR="00066244" w:rsidRPr="006C36E4" w14:paraId="072096D5" w14:textId="77777777" w:rsidTr="009053F4">
        <w:trPr>
          <w:trHeight w:val="521"/>
        </w:trPr>
        <w:tc>
          <w:tcPr>
            <w:tcW w:w="5940" w:type="dxa"/>
            <w:gridSpan w:val="8"/>
            <w:tcBorders>
              <w:top w:val="single" w:sz="4" w:space="0" w:color="auto"/>
              <w:right w:val="nil"/>
            </w:tcBorders>
          </w:tcPr>
          <w:p w14:paraId="284C6C1B" w14:textId="42ABAEF6" w:rsidR="00066244" w:rsidRPr="00880E2C" w:rsidRDefault="00066244" w:rsidP="00880E2C">
            <w:pPr>
              <w:jc w:val="center"/>
              <w:rPr>
                <w:rFonts w:ascii="Angsana New" w:hAnsi="Angsana New" w:cs="Angsana New"/>
              </w:rPr>
            </w:pPr>
            <w:r w:rsidRPr="00880E2C">
              <w:rPr>
                <w:rFonts w:ascii="Angsana New" w:hAnsi="Angsana New" w:cs="Angsana New" w:hint="cs"/>
                <w:cs/>
              </w:rPr>
              <w:t>ชื่อ</w:t>
            </w:r>
            <w:r w:rsidR="000F0CA4">
              <w:rPr>
                <w:rFonts w:ascii="Angsana New" w:hAnsi="Angsana New" w:cs="Angsana New" w:hint="cs"/>
                <w:cs/>
              </w:rPr>
              <w:t>และ</w:t>
            </w:r>
            <w:r w:rsidRPr="00880E2C">
              <w:rPr>
                <w:rFonts w:ascii="Angsana New" w:hAnsi="Angsana New" w:cs="Angsana New" w:hint="cs"/>
                <w:cs/>
              </w:rPr>
              <w:t>ที่อยู่ผู้เอาประกัน</w:t>
            </w:r>
          </w:p>
          <w:p w14:paraId="4432CB34" w14:textId="00F707B5" w:rsidR="00066244" w:rsidRDefault="00066244" w:rsidP="00880E2C">
            <w:pPr>
              <w:spacing w:line="120" w:lineRule="auto"/>
              <w:jc w:val="center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</w:rPr>
              <w:t>INSURED NAME &amp; ADDRESS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65F73CF4" w14:textId="77777777" w:rsidR="00066244" w:rsidRPr="00880E2C" w:rsidRDefault="00066244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1CB93BF1" w14:textId="43F03822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049E8D" w14:textId="0D0F9FDD" w:rsidR="00066244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3,316.85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7BBEBB" w14:textId="77777777" w:rsidR="00066244" w:rsidRPr="00880E2C" w:rsidRDefault="00066244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0BABE3A" w14:textId="21C972C1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50A51106" w14:textId="77777777" w:rsidTr="009053F4">
        <w:trPr>
          <w:trHeight w:val="557"/>
        </w:trPr>
        <w:tc>
          <w:tcPr>
            <w:tcW w:w="5940" w:type="dxa"/>
            <w:gridSpan w:val="8"/>
            <w:vMerge w:val="restart"/>
            <w:tcBorders>
              <w:right w:val="nil"/>
            </w:tcBorders>
          </w:tcPr>
          <w:p w14:paraId="0E48AA0E" w14:textId="6CE513D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ENperson EN</w:t>
            </w:r>
          </w:p>
          <w:p w14:paraId="2B370875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1E4A8F2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 xml:space="preserve">34 </w:t>
            </w:r>
            <w:proofErr w:type="spellStart"/>
            <w:proofErr w:type="spellEnd"/>
          </w:p>
          <w:p w14:paraId="0A1D80F4" w14:textId="4CE2914A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proofErr w:type="spellStart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บางนางร้า</w:t>
            </w:r>
          </w:p>
          <w:p w14:paraId="72843C2D" w14:textId="5EAA504D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บางปะหัน </w:t>
            </w:r>
            <w:r>
              <w:rPr>
                <w:rFonts w:ascii="Angsana New" w:hAnsi="Angsana New" w:cs="Angsana New"/>
                <w:sz w:val="20"/>
                <w:szCs w:val="20"/>
              </w:rPr>
              <w:t>พระนครศรีอยุธยา</w:t>
            </w:r>
          </w:p>
          <w:p w14:paraId="29B3023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13220</w:t>
            </w:r>
          </w:p>
          <w:p w14:paraId="12AEDB48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79A44E59" w14:textId="7B203A5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เลขประจำตัวผู้เสียภาษีอากร </w:t>
            </w:r>
            <w:proofErr w:type="spellStart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EY432443</w:t>
            </w:r>
          </w:p>
          <w:p w14:paraId="21C1355A" w14:textId="77777777" w:rsidR="00CA2973" w:rsidRDefault="00CA2973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08A8C0E5" w14:textId="5631B30B" w:rsidR="00880E2C" w:rsidRPr="00066244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15BAA098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4CFCC6EA" w14:textId="120821D5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67E1EA" w14:textId="7175D199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54.00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3272CF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64529EDB" w14:textId="406B173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22EA3650" w14:textId="77777777" w:rsidTr="009053F4">
        <w:trPr>
          <w:trHeight w:val="539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4BA08672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5CC77EDA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เงิน</w:t>
            </w:r>
          </w:p>
          <w:p w14:paraId="6852A93D" w14:textId="7813F50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338398" w14:textId="3195F629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3,370.85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64C4E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14C306A" w14:textId="5A8A366F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A3D03D1" w14:textId="77777777" w:rsidTr="009053F4">
        <w:trPr>
          <w:trHeight w:val="575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618F0F5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7E13F5C5" w14:textId="5C0F257E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484D3428" w14:textId="1B78C8E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Value Added Tax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D6C669" w14:textId="41391BD8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935.96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81CA1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E8688DA" w14:textId="64FF0CB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36090DF" w14:textId="77777777" w:rsidTr="009053F4">
        <w:trPr>
          <w:trHeight w:val="530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44FEF50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39D30483" w14:textId="65EE399B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  <w:r w:rsidR="000F0CA4">
              <w:rPr>
                <w:rFonts w:ascii="Angsana New" w:hAnsi="Angsana New" w:cs="Angsana New" w:hint="cs"/>
                <w:sz w:val="20"/>
                <w:szCs w:val="20"/>
                <w:cs/>
              </w:rPr>
              <w:t>เป็น</w:t>
            </w: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งิน</w:t>
            </w:r>
          </w:p>
          <w:p w14:paraId="040B57DA" w14:textId="4AB49ED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Net Due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360A28" w14:textId="6C5145EE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4,306.81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A26891" w14:textId="77777777" w:rsidR="00880E2C" w:rsidRPr="00880E2C" w:rsidRDefault="00880E2C" w:rsidP="00880E2C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2E3070B5" w14:textId="43926D4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FB34EF" w:rsidRPr="006C36E4" w14:paraId="7F07C9CE" w14:textId="77777777" w:rsidTr="001700CE">
        <w:tc>
          <w:tcPr>
            <w:tcW w:w="5355" w:type="dxa"/>
            <w:gridSpan w:val="7"/>
          </w:tcPr>
          <w:p w14:paraId="4EA6E08A" w14:textId="77777777" w:rsidR="00FB34EF" w:rsidRPr="00880E2C" w:rsidRDefault="00FB34EF" w:rsidP="007E4684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  <w:cs/>
              </w:rPr>
              <w:t xml:space="preserve">กรมธรรม์ประกันภัยเลขที่ / </w:t>
            </w:r>
            <w:r w:rsidRPr="00880E2C">
              <w:rPr>
                <w:rFonts w:ascii="Angsana New" w:hAnsi="Angsana New" w:cs="Angsana New"/>
                <w:sz w:val="20"/>
                <w:szCs w:val="20"/>
              </w:rPr>
              <w:t xml:space="preserve">Policy No.  </w:t>
            </w:r>
            <w:r>
              <w:rPr>
                <w:rFonts w:ascii="Angsana New" w:hAnsi="Angsana New" w:cs="Angsana New"/>
                <w:b/>
                <w:bCs/>
                <w:sz w:val="20"/>
                <w:szCs w:val="20"/>
              </w:rPr>
              <w:t>V</w:t>
            </w:r>
            <w:proofErr w:type="gramStart"/>
            <w:proofErr w:type="spellStart"/>
            <w:proofErr w:type="gramEnd"/>
            <w:proofErr w:type="spell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1000-02507896</w:t>
            </w:r>
          </w:p>
        </w:tc>
        <w:tc>
          <w:tcPr>
            <w:tcW w:w="5355" w:type="dxa"/>
            <w:gridSpan w:val="9"/>
          </w:tcPr>
          <w:p w14:paraId="320182E8" w14:textId="71BB2EA4" w:rsidR="00FB34EF" w:rsidRPr="00880E2C" w:rsidRDefault="00FB34EF" w:rsidP="00FB34EF">
            <w:pPr>
              <w:spacing w:line="216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FB34EF">
              <w:rPr>
                <w:rFonts w:ascii="Angsana New" w:hAnsi="Angsana New" w:cs="Angsana New"/>
                <w:sz w:val="20"/>
                <w:szCs w:val="20"/>
              </w:rPr>
              <w:t>(</w:t>
            </w:r>
            <w:proofErr w:type="gramStart"/>
            <w:proofErr w:type="spellStart"/>
            <w:proofErr w:type="gramEnd"/>
            <w:proofErr w:type="spellEnd"/>
            <w:r w:rsidRPr="00FB34EF">
              <w:rPr>
                <w:rFonts w:ascii="Angsana New" w:hAnsi="Angsana New" w:cs="Angsana New"/>
                <w:sz w:val="20"/>
                <w:szCs w:val="20"/>
              </w:rPr>
              <w:t>หนึ่งหมื่นสี่พันสามร้อยหกบาทแปดสิบเอ็ดสตางค์)</w:t>
            </w:r>
          </w:p>
        </w:tc>
      </w:tr>
      <w:tr w:rsidR="00EA0816" w:rsidRPr="006C36E4" w14:paraId="5E5C2495" w14:textId="77777777" w:rsidTr="00694EDF">
        <w:trPr>
          <w:trHeight w:val="20"/>
        </w:trPr>
        <w:tc>
          <w:tcPr>
            <w:tcW w:w="627" w:type="dxa"/>
            <w:tcBorders>
              <w:bottom w:val="single" w:sz="4" w:space="0" w:color="auto"/>
            </w:tcBorders>
            <w:vAlign w:val="center"/>
          </w:tcPr>
          <w:p w14:paraId="2A80637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2E66CF9F" w14:textId="1A75A3A1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3423" w:type="dxa"/>
            <w:gridSpan w:val="4"/>
            <w:tcBorders>
              <w:bottom w:val="single" w:sz="4" w:space="0" w:color="auto"/>
            </w:tcBorders>
            <w:vAlign w:val="center"/>
          </w:tcPr>
          <w:p w14:paraId="02FEF634" w14:textId="2D7223D8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รถยนต์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 xml:space="preserve"> / 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ุ่น</w:t>
            </w:r>
          </w:p>
          <w:p w14:paraId="3937C8A0" w14:textId="235771F7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Make / Model</w:t>
            </w:r>
          </w:p>
        </w:tc>
        <w:tc>
          <w:tcPr>
            <w:tcW w:w="2190" w:type="dxa"/>
            <w:gridSpan w:val="5"/>
            <w:tcBorders>
              <w:bottom w:val="single" w:sz="4" w:space="0" w:color="auto"/>
            </w:tcBorders>
            <w:vAlign w:val="center"/>
          </w:tcPr>
          <w:p w14:paraId="74F69221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ะเบียน</w:t>
            </w:r>
          </w:p>
          <w:p w14:paraId="40673AC7" w14:textId="325102A3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License No.</w:t>
            </w:r>
          </w:p>
        </w:tc>
        <w:tc>
          <w:tcPr>
            <w:tcW w:w="2040" w:type="dxa"/>
            <w:gridSpan w:val="3"/>
            <w:tcBorders>
              <w:bottom w:val="single" w:sz="4" w:space="0" w:color="auto"/>
            </w:tcBorders>
            <w:vAlign w:val="center"/>
          </w:tcPr>
          <w:p w14:paraId="38775E37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ตัวถัง</w:t>
            </w:r>
          </w:p>
          <w:p w14:paraId="59836C58" w14:textId="56662338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hassis No.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884795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จำนวนที่นั่ง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ขนาด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น้ำหนัก</w:t>
            </w:r>
          </w:p>
          <w:p w14:paraId="28DA6B89" w14:textId="5A34F1BA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No. of Seats/C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.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C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.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W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eight</w:t>
            </w:r>
          </w:p>
        </w:tc>
      </w:tr>
      <w:tr w:rsidR="00EA0816" w:rsidRPr="006C36E4" w14:paraId="12DEE434" w14:textId="77777777" w:rsidTr="006F4DEE">
        <w:trPr>
          <w:trHeight w:val="422"/>
        </w:trPr>
        <w:tc>
          <w:tcPr>
            <w:tcW w:w="627" w:type="dxa"/>
            <w:tcBorders>
              <w:bottom w:val="single" w:sz="4" w:space="0" w:color="auto"/>
            </w:tcBorders>
            <w:vAlign w:val="center"/>
          </w:tcPr>
          <w:p w14:paraId="736DA6B0" w14:textId="1E918A8C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="007654C4">
              <w:rPr>
                <w:rFonts w:ascii="Angsana New" w:hAnsi="Angsana New" w:cs="Angsana New"/>
                <w:b/>
                <w:bCs/>
                <w:sz w:val="20"/>
                <w:szCs w:val="20"/>
              </w:rPr>
              <w:t>210</w:t>
            </w:r>
          </w:p>
        </w:tc>
        <w:tc>
          <w:tcPr>
            <w:tcW w:w="3423" w:type="dxa"/>
            <w:gridSpan w:val="4"/>
            <w:tcBorders>
              <w:bottom w:val="single" w:sz="4" w:space="0" w:color="auto"/>
            </w:tcBorders>
            <w:vAlign w:val="center"/>
          </w:tcPr>
          <w:p w14:paraId="50A09A82" w14:textId="0E7D34BB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proofErr w:type="gram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 xml:space="preserve">Isuzu / </w:t>
            </w:r>
            <w:proofErr w:type="spellStart"/>
            <w:proofErr w:type="spell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 xml:space="preserve">D-Max 2 doors / </w:t>
            </w:r>
            <w:proofErr w:type="spellStart"/>
            <w:proofErr w:type="spell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Manual / 1.9 / Hi-Lander / X-Series Z</w:t>
            </w:r>
          </w:p>
        </w:tc>
        <w:tc>
          <w:tcPr>
            <w:tcW w:w="2190" w:type="dxa"/>
            <w:gridSpan w:val="5"/>
            <w:tcBorders>
              <w:bottom w:val="single" w:sz="4" w:space="0" w:color="auto"/>
            </w:tcBorders>
            <w:vAlign w:val="center"/>
          </w:tcPr>
          <w:p w14:paraId="1ED2BBB1" w14:textId="77777777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BB2345</w:t>
            </w:r>
          </w:p>
          <w:p w14:paraId="095C5BA9" w14:textId="15774939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กาญจนบุรี</w:t>
            </w:r>
          </w:p>
        </w:tc>
        <w:tc>
          <w:tcPr>
            <w:tcW w:w="2040" w:type="dxa"/>
            <w:gridSpan w:val="3"/>
            <w:tcBorders>
              <w:bottom w:val="single" w:sz="4" w:space="0" w:color="auto"/>
            </w:tcBorders>
            <w:vAlign w:val="center"/>
          </w:tcPr>
          <w:p w14:paraId="0AC2DB9E" w14:textId="5BD4A24E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KL2CS1956Y8235322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06FFA36" w14:textId="68A2B23F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2 ที่นั่ง</w:t>
            </w:r>
          </w:p>
        </w:tc>
      </w:tr>
      <w:tr w:rsidR="005115C9" w:rsidRPr="006C36E4" w14:paraId="0CC603D6" w14:textId="77777777" w:rsidTr="006F4DEE">
        <w:trPr>
          <w:trHeight w:val="440"/>
        </w:trPr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5F4D9A4" w14:textId="77777777" w:rsidR="005115C9" w:rsidRDefault="005115C9" w:rsidP="008D4917">
            <w:pPr>
              <w:spacing w:before="40"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ระยะเวลาเอาประกันภัย</w:t>
            </w:r>
          </w:p>
          <w:p w14:paraId="7756EA0B" w14:textId="66A7277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Period Insured</w:t>
            </w:r>
          </w:p>
        </w:tc>
        <w:tc>
          <w:tcPr>
            <w:tcW w:w="11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E736A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ริ่มต้นวันที่</w:t>
            </w:r>
          </w:p>
          <w:p w14:paraId="1FF7DBD8" w14:textId="23A86E69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From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B9B4BB" w14:textId="2EC35B73" w:rsidR="005115C9" w:rsidRPr="00402492" w:rsidRDefault="005A5483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spellStart"/>
            <w:proofErr w:type="gramEnd"/>
            <w:proofErr w:type="spellEnd"/>
            <w:r w:rsidRPr="005A5483">
              <w:rPr>
                <w:rFonts w:ascii="Angsana New" w:hAnsi="Angsana New" w:cs="Angsana New"/>
                <w:sz w:val="20"/>
                <w:szCs w:val="20"/>
              </w:rPr>
              <w:t>10/06/2565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7B7588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สิ้นสุดวันที่</w:t>
            </w:r>
          </w:p>
          <w:p w14:paraId="29571372" w14:textId="04F0222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To</w:t>
            </w:r>
          </w:p>
        </w:tc>
        <w:tc>
          <w:tcPr>
            <w:tcW w:w="20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7D7FA" w14:textId="6744D7EA" w:rsidR="005115C9" w:rsidRDefault="005A5483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5A5483">
              <w:rPr>
                <w:rFonts w:ascii="Angsana New" w:hAnsi="Angsana New" w:cs="Angsana New"/>
                <w:sz w:val="20"/>
                <w:szCs w:val="20"/>
              </w:rPr>
              <w:t>10/06/2566</w:t>
            </w:r>
          </w:p>
        </w:tc>
        <w:tc>
          <w:tcPr>
            <w:tcW w:w="7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12E26C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วลา</w:t>
            </w:r>
          </w:p>
          <w:p w14:paraId="4FB33CDC" w14:textId="74E65835" w:rsidR="005115C9" w:rsidRPr="00402492" w:rsidRDefault="00C67F65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t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4359F" w14:textId="74ED5023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 xml:space="preserve">16:30  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น</w:t>
            </w:r>
            <w:r>
              <w:rPr>
                <w:rFonts w:ascii="Angsana New" w:hAnsi="Angsana New" w:cs="Angsana New"/>
                <w:sz w:val="20"/>
                <w:szCs w:val="20"/>
              </w:rPr>
              <w:t>.</w:t>
            </w:r>
            <w:proofErr w:type="gramEnd"/>
          </w:p>
          <w:p w14:paraId="5C5D9265" w14:textId="6A41AF41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16:30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 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hrs.</w:t>
            </w:r>
            <w:proofErr w:type="gramEnd"/>
          </w:p>
        </w:tc>
      </w:tr>
    </w:tbl>
    <w:p w14:paraId="32D39F46" w14:textId="48FF8039" w:rsidR="005C1DB5" w:rsidRPr="00F12216" w:rsidRDefault="005C1DB5" w:rsidP="00654E64">
      <w:pPr>
        <w:spacing w:after="0"/>
        <w:rPr>
          <w:rFonts w:ascii="Angsana New" w:hAnsi="Angsana New" w:cs="Angsana New"/>
          <w:sz w:val="2"/>
          <w:szCs w:val="2"/>
        </w:rPr>
      </w:pPr>
    </w:p>
    <w:tbl>
      <w:tblPr>
        <w:tblStyle w:val="TableGrid"/>
        <w:tblW w:w="0" w:type="auto"/>
        <w:tblInd w:w="-275" w:type="dxa"/>
        <w:tblLayout w:type="fixed"/>
        <w:tblLook w:val="04A0" w:firstRow="1" w:lastRow="0" w:firstColumn="1" w:lastColumn="0" w:noHBand="0" w:noVBand="1"/>
      </w:tblPr>
      <w:tblGrid>
        <w:gridCol w:w="90"/>
        <w:gridCol w:w="5487"/>
        <w:gridCol w:w="5223"/>
        <w:gridCol w:w="85"/>
      </w:tblGrid>
      <w:tr w:rsidR="00F12216" w14:paraId="3535EC74" w14:textId="77777777" w:rsidTr="001209F7">
        <w:trPr>
          <w:gridBefore w:val="1"/>
          <w:gridAfter w:val="1"/>
          <w:wBefore w:w="90" w:type="dxa"/>
          <w:wAfter w:w="85" w:type="dxa"/>
        </w:trPr>
        <w:tc>
          <w:tcPr>
            <w:tcW w:w="10710" w:type="dxa"/>
            <w:gridSpan w:val="2"/>
          </w:tcPr>
          <w:tbl>
            <w:tblPr>
              <w:tblStyle w:val="TableGrid"/>
              <w:tblW w:w="96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5"/>
              <w:gridCol w:w="1620"/>
              <w:gridCol w:w="1620"/>
            </w:tblGrid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5"/>
              <w:gridCol w:w="1515"/>
              <w:gridCol w:w="1515"/>
              <w:gridCol w:w="1665"/>
              <w:gridCol w:w="1620"/>
              <w:gridCol w:w="1620"/>
            </w:tblGrid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5"/>
              <w:gridCol w:w="1515"/>
              <w:gridCol w:w="1515"/>
              <w:gridCol w:w="1665"/>
              <w:gridCol w:w="1620"/>
              <w:gridCol w:w="1620"/>
            </w:tblGrid>
            <w:tr w:rsidR="00F12216" w:rsidRPr="00F12216" w14:paraId="1C240031" w14:textId="77777777" w:rsidTr="00557739">
              <w:tc>
                <w:tcPr>
                  <w:tcW w:w="1695" w:type="dxa"/>
                </w:tcPr>
                <w:p w14:paraId="0618C8B3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7FD83CBC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515" w:type="dxa"/>
                </w:tcPr>
                <w:p w14:paraId="259F03F7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9504" behindDoc="0" locked="0" layoutInCell="1" allowOverlap="1" wp14:anchorId="400EA072" wp14:editId="0C2E0D15">
                        <wp:simplePos x="0" y="0"/>
                        <wp:positionH relativeFrom="column">
                          <wp:posOffset>-8061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64" name="Picture 6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1</w:t>
                  </w:r>
                </w:p>
              </w:tc>
              <w:tc>
                <w:tcPr>
                  <w:tcW w:w="1515" w:type="dxa"/>
                </w:tcPr>
                <w:p w14:paraId="6067E46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0528" behindDoc="0" locked="0" layoutInCell="1" allowOverlap="1" wp14:anchorId="5DB8A609" wp14:editId="0FC68515">
                        <wp:simplePos x="0" y="0"/>
                        <wp:positionH relativeFrom="column">
                          <wp:posOffset>-3810</wp:posOffset>
                        </wp:positionH>
                        <wp:positionV relativeFrom="insideMargin">
                          <wp:posOffset>3111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65" name="Picture 6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665" w:type="dxa"/>
                </w:tcPr>
                <w:p w14:paraId="0CB172A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1552" behindDoc="0" locked="0" layoutInCell="1" allowOverlap="1" wp14:anchorId="4DEC39FD" wp14:editId="7A79840F">
                        <wp:simplePos x="0" y="0"/>
                        <wp:positionH relativeFrom="margin">
                          <wp:posOffset>-9084</wp:posOffset>
                        </wp:positionH>
                        <wp:positionV relativeFrom="insideMargin">
                          <wp:posOffset>51153</wp:posOffset>
                        </wp:positionV>
                        <wp:extent cx="192024" cy="182880"/>
                        <wp:effectExtent l="0" t="0" r="0" b="7620"/>
                        <wp:wrapSquare wrapText="bothSides"/>
                        <wp:docPr id="66" name="Picture 6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024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620" w:type="dxa"/>
                </w:tcPr>
                <w:p w14:paraId="0E8805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2576" behindDoc="0" locked="0" layoutInCell="1" allowOverlap="1" wp14:anchorId="22CC3BE5" wp14:editId="10229131">
                        <wp:simplePos x="0" y="0"/>
                        <wp:positionH relativeFrom="column">
                          <wp:posOffset>-190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67" name="Picture 6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20" w:type="dxa"/>
                </w:tcPr>
                <w:p w14:paraId="133966A8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73600" behindDoc="0" locked="0" layoutInCell="1" allowOverlap="1" wp14:anchorId="1928C5D7" wp14:editId="4C3A960E">
                        <wp:simplePos x="0" y="0"/>
                        <wp:positionH relativeFrom="column">
                          <wp:posOffset>-11430</wp:posOffset>
                        </wp:positionH>
                        <wp:positionV relativeFrom="insideMargin">
                          <wp:posOffset>2730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1" name="Picture 7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0"/>
              <w:gridCol w:w="1620"/>
              <w:gridCol w:w="1620"/>
            </w:tblGrid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0"/>
              <w:gridCol w:w="1620"/>
              <w:gridCol w:w="1620"/>
            </w:tblGrid>
          </w:tbl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35"/>
              <w:gridCol w:w="8280"/>
            </w:tblGrid>
            <w:tr w:rsidR="00F12216" w:rsidRPr="00F12216" w14:paraId="7EC1E8CF" w14:textId="77777777" w:rsidTr="00557739">
              <w:tc>
                <w:tcPr>
                  <w:tcW w:w="24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4720378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จำนวนเงินเอาประกันภัย</w:t>
                  </w:r>
                </w:p>
                <w:p w14:paraId="34FBF62D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Sum Insured</w:t>
                  </w:r>
                </w:p>
              </w:tc>
              <w:tc>
                <w:tcPr>
                  <w:tcW w:w="82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1FDF2F" w14:textId="574891FC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gramEnd"/>
                  <w:proofErr w:type="spellStart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500,000.00 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บาท/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Baht (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รถยนต์รวมอุปกรณ์ตกแต่งเพิ่มเติม)</w:t>
                  </w:r>
                </w:p>
              </w:tc>
            </w:tr>
            <w:tr w:rsidR="00F12216" w:rsidRPr="00F12216" w14:paraId="2F4B96D1" w14:textId="77777777" w:rsidTr="00557739">
              <w:tc>
                <w:tcPr>
                  <w:tcW w:w="24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0D4C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ุปกรณ์ตกแต่งเพิ่มเติม</w:t>
                  </w:r>
                </w:p>
                <w:p w14:paraId="492E5C70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Additional Equipment</w:t>
                  </w:r>
                </w:p>
              </w:tc>
              <w:tc>
                <w:tcPr>
                  <w:tcW w:w="82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29D156C" w14:textId="2AB80E29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ระบุในบันทึกเพิ่มเติม</w:t>
                  </w:r>
                </w:p>
              </w:tc>
            </w:tr>
          </w:tbl>
          <w:p w14:paraId="72E128D6" w14:textId="77777777" w:rsidR="00F12216" w:rsidRPr="00F12216" w:rsidRDefault="00F12216" w:rsidP="00F12216">
            <w:pPr>
              <w:rPr>
                <w:rFonts w:ascii="Angsana New" w:hAnsi="Angsana New" w:cs="Angsana New"/>
                <w:sz w:val="2"/>
                <w:szCs w:val="2"/>
              </w:rPr>
            </w:pPr>
          </w:p>
          <w:p w14:paraId="42E8930D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proofErr w:type="gramEnd"/>
            <w:proofErr w:type="spellStart"/>
            <w:proofErr w:type="spellEnd"/>
            <w:r w:rsidRPr="00F12216">
              <w:rPr>
                <w:rFonts w:ascii="Angsana New" w:hAnsi="Angsana New" w:cs="Angsana New"/>
                <w:szCs w:val="22"/>
              </w:rPr>
              <w:tab/>
            </w:r>
            <w:r w:rsidRPr="00F12216">
              <w:rPr>
                <w:rFonts w:ascii="Angsana New" w:hAnsi="Angsana New" w:cs="Angsana New"/>
                <w:szCs w:val="22"/>
              </w:rPr>
              <w:tab/>
              <w:t xml:space="preserve">                 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71"/>
              <w:gridCol w:w="359"/>
              <w:gridCol w:w="1735"/>
              <w:gridCol w:w="1191"/>
              <w:gridCol w:w="1247"/>
              <w:gridCol w:w="886"/>
              <w:gridCol w:w="301"/>
              <w:gridCol w:w="1865"/>
              <w:gridCol w:w="1239"/>
            </w:tblGrid>
            <w:tr w:rsidR="00F12216" w:rsidRPr="00F12216" w14:paraId="7A0439BE" w14:textId="77777777" w:rsidTr="00F12216">
              <w:tc>
                <w:tcPr>
                  <w:tcW w:w="1671" w:type="dxa"/>
                </w:tcPr>
                <w:p w14:paraId="6F5E368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85888" behindDoc="0" locked="0" layoutInCell="1" allowOverlap="1" wp14:anchorId="1C34FFF6" wp14:editId="05D04E12">
                        <wp:simplePos x="0" y="0"/>
                        <wp:positionH relativeFrom="margin">
                          <wp:posOffset>39370</wp:posOffset>
                        </wp:positionH>
                        <wp:positionV relativeFrom="insideMargin">
                          <wp:posOffset>34290</wp:posOffset>
                        </wp:positionV>
                        <wp:extent cx="191770" cy="182880"/>
                        <wp:effectExtent l="0" t="0" r="0" b="7620"/>
                        <wp:wrapSquare wrapText="bothSides"/>
                        <wp:docPr id="83" name="Picture 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ระบุชื่อผู้ขับขี่</w:t>
                  </w:r>
                </w:p>
                <w:p w14:paraId="0C5FE7D1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Named Driver </w:t>
                  </w:r>
                </w:p>
              </w:tc>
              <w:tc>
                <w:tcPr>
                  <w:tcW w:w="359" w:type="dxa"/>
                </w:tcPr>
                <w:p w14:paraId="564CE4B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1)</w:t>
                  </w:r>
                </w:p>
              </w:tc>
              <w:tc>
                <w:tcPr>
                  <w:tcW w:w="1735" w:type="dxa"/>
                </w:tcPr>
                <w:p w14:paraId="5EEF0543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ENperson EN</w:t>
                  </w:r>
                </w:p>
              </w:tc>
              <w:tc>
                <w:tcPr>
                  <w:tcW w:w="1191" w:type="dxa"/>
                </w:tcPr>
                <w:p w14:paraId="12A9D1C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17E285FC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247" w:type="dxa"/>
                </w:tcPr>
                <w:p w14:paraId="683AC639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10/10/2533</w:t>
                  </w:r>
                </w:p>
              </w:tc>
              <w:tc>
                <w:tcPr>
                  <w:tcW w:w="886" w:type="dxa"/>
                </w:tcPr>
                <w:p w14:paraId="31D362F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15881A36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1" w:type="dxa"/>
                </w:tcPr>
                <w:p w14:paraId="21624EDA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865" w:type="dxa"/>
                </w:tcPr>
                <w:p w14:paraId="5377D4BD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372944CE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239" w:type="dxa"/>
                </w:tcPr>
                <w:p w14:paraId="45416D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EY432443</w:t>
                  </w:r>
                </w:p>
              </w:tc>
            </w:tr>
            <w:tr w:rsidR="00F12216" w:rsidRPr="00F12216" w14:paraId="0DCCF5D3" w14:textId="77777777" w:rsidTr="00F12216">
              <w:tc>
                <w:tcPr>
                  <w:tcW w:w="1671" w:type="dxa"/>
                </w:tcPr>
                <w:p w14:paraId="0F28150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</w:p>
              </w:tc>
              <w:tc>
                <w:tcPr>
                  <w:tcW w:w="359" w:type="dxa"/>
                </w:tcPr>
                <w:p w14:paraId="0FBC644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2)</w:t>
                  </w:r>
                </w:p>
              </w:tc>
              <w:tc>
                <w:tcPr>
                  <w:tcW w:w="1735" w:type="dxa"/>
                </w:tcPr>
                <w:p w14:paraId="495F8F0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</w:p>
              </w:tc>
              <w:tc>
                <w:tcPr>
                  <w:tcW w:w="1191" w:type="dxa"/>
                </w:tcPr>
                <w:p w14:paraId="71FE987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4F2D0645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247" w:type="dxa"/>
                </w:tcPr>
                <w:p w14:paraId="0D565F8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</w:p>
              </w:tc>
              <w:tc>
                <w:tcPr>
                  <w:tcW w:w="886" w:type="dxa"/>
                </w:tcPr>
                <w:p w14:paraId="459ABAEB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5C01A827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1" w:type="dxa"/>
                </w:tcPr>
                <w:p w14:paraId="469CD7C1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865" w:type="dxa"/>
                </w:tcPr>
                <w:p w14:paraId="0A0DDD0F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50E64909" w14:textId="77777777" w:rsidR="00F12216" w:rsidRPr="00F12216" w:rsidRDefault="00F12216" w:rsidP="00E92CF0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239" w:type="dxa"/>
                </w:tcPr>
                <w:p w14:paraId="2D8CCE2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</w:p>
              </w:tc>
            </w:tr>
          </w:tbl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3"/>
              <w:gridCol w:w="8181"/>
            </w:tblGrid>
            <w:tr w:rsidR="00F12216" w:rsidRPr="00F12216" w14:paraId="44888765" w14:textId="77777777" w:rsidTr="00EB6157">
              <w:tc>
                <w:tcPr>
                  <w:tcW w:w="2313" w:type="dxa"/>
                </w:tcPr>
                <w:p w14:paraId="027ACFC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  <w:cs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lastRenderedPageBreak/>
                    <w:t>การใช้รถยนต์</w:t>
                  </w:r>
                </w:p>
                <w:p w14:paraId="3C81380B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Use of Motor Vehicle</w:t>
                  </w:r>
                </w:p>
              </w:tc>
              <w:tc>
                <w:tcPr>
                  <w:tcW w:w="8181" w:type="dxa"/>
                </w:tcPr>
                <w:p w14:paraId="444FCD6C" w14:textId="73903A65" w:rsidR="00F12216" w:rsidRPr="00F12216" w:rsidRDefault="00F12216" w:rsidP="00F12216">
                  <w:pPr>
                    <w:rPr>
                      <w:rFonts w:ascii="Angsana New" w:hAnsi="Angsana New" w:cs="Angsana New"/>
                      <w:b/>
                      <w:bCs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ใช้เกี่ยวข้องกับงาน ธุรกิจ หรืออาชีพเสริม ไม่ใช้รับจ้าง หรือให้เช่า</w:t>
                  </w:r>
                </w:p>
              </w:tc>
            </w:tr>
            <w:tr w:rsidR="00F12216" w:rsidRPr="00F12216" w14:paraId="6A97E07B" w14:textId="77777777" w:rsidTr="00EB6157">
              <w:trPr>
                <w:trHeight w:val="467"/>
              </w:trPr>
              <w:tc>
                <w:tcPr>
                  <w:tcW w:w="2313" w:type="dxa"/>
                </w:tcPr>
                <w:p w14:paraId="44BEFB6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>วันที่ทำสัญญาประกันภัย</w:t>
                  </w:r>
                </w:p>
                <w:p w14:paraId="6DBF1307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Agreement made on</w:t>
                  </w:r>
                </w:p>
              </w:tc>
              <w:tc>
                <w:tcPr>
                  <w:tcW w:w="8181" w:type="dxa"/>
                </w:tcPr>
                <w:p w14:paraId="5649DC5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04/05/2566</w:t>
                  </w:r>
                </w:p>
              </w:tc>
            </w:tr>
          </w:tbl>
          <w:p w14:paraId="3A7F0029" w14:textId="77777777" w:rsidR="00F12216" w:rsidRDefault="00F12216" w:rsidP="005C1DB5">
            <w:pPr>
              <w:rPr>
                <w:rFonts w:ascii="Angsana New" w:hAnsi="Angsana New" w:cs="Angsana New"/>
                <w:szCs w:val="22"/>
              </w:rPr>
            </w:pPr>
          </w:p>
        </w:tc>
      </w:tr>
      <w:tr w:rsidR="00EB6157" w:rsidRPr="00F12216" w14:paraId="687C6C81" w14:textId="77777777" w:rsidTr="00120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10885" w:type="dxa"/>
            <w:gridSpan w:val="4"/>
          </w:tcPr>
          <w:p w14:paraId="426879F6" w14:textId="77777777" w:rsidR="00EB6157" w:rsidRPr="00F12216" w:rsidRDefault="00EB6157" w:rsidP="001209F7">
            <w:pPr>
              <w:spacing w:line="216" w:lineRule="auto"/>
              <w:ind w:left="-285" w:firstLine="285"/>
              <w:rPr>
                <w:rFonts w:ascii="Angsana New" w:hAnsi="Angsana New" w:cs="Angsana New"/>
                <w:sz w:val="18"/>
                <w:szCs w:val="18"/>
              </w:rPr>
            </w:pPr>
            <w:r w:rsidRPr="00F12216">
              <w:rPr>
                <w:rFonts w:ascii="Angsana New" w:hAnsi="Angsana New" w:cs="Angsana New"/>
                <w:sz w:val="18"/>
                <w:szCs w:val="18"/>
                <w:cs/>
              </w:rPr>
              <w:lastRenderedPageBreak/>
              <w:t>เพื่อเป็นการตอบแทนเบี้ยประกันภัยที่ผู้เอาประกันภัยได้ชำระตามจำนวนข้างต้น บริษัทตกลงให้ความคุ้มครองผู้เอาประกันภัยโดยมีรายละเอียดความคุ้มครอง เงื่อนไขข้อยกเว้นตามกรมธรรม์ประกันภัย</w:t>
            </w:r>
          </w:p>
          <w:p w14:paraId="3D1BA457" w14:textId="77777777" w:rsidR="00EB6157" w:rsidRPr="00F12216" w:rsidRDefault="00EB6157" w:rsidP="001209F7">
            <w:pPr>
              <w:spacing w:line="216" w:lineRule="auto"/>
              <w:ind w:left="-285" w:firstLine="285"/>
              <w:rPr>
                <w:rFonts w:ascii="Angsana New" w:hAnsi="Angsana New" w:cs="Angsana New"/>
                <w:szCs w:val="22"/>
              </w:rPr>
            </w:pPr>
            <w:r w:rsidRPr="00F12216">
              <w:rPr>
                <w:rFonts w:ascii="Angsana New" w:hAnsi="Angsana New" w:cs="Angsana New"/>
                <w:sz w:val="18"/>
                <w:szCs w:val="18"/>
                <w:cs/>
              </w:rPr>
              <w:t xml:space="preserve">ข้อความภาษาอังกฤษของแบบฟอร์มนี้ถือว่าเป็นคำแปลเท่านั้นให้ถือข้อความภาษาไทยเป็นข้อความที่มีผลบังคับ / </w:t>
            </w:r>
            <w:r w:rsidRPr="00F12216">
              <w:rPr>
                <w:rFonts w:ascii="Angsana New" w:hAnsi="Angsana New" w:cs="Angsana New"/>
                <w:sz w:val="18"/>
                <w:szCs w:val="18"/>
              </w:rPr>
              <w:t>Please note that English translation of this form will serve as translation only</w:t>
            </w:r>
          </w:p>
        </w:tc>
      </w:tr>
      <w:tr w:rsidR="00EB6157" w:rsidRPr="00F12216" w14:paraId="57781934" w14:textId="77777777" w:rsidTr="00120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5577" w:type="dxa"/>
            <w:gridSpan w:val="2"/>
          </w:tcPr>
          <w:p w14:paraId="085B74F9" w14:textId="77777777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  <w:r>
              <w:rPr>
                <w:rFonts w:ascii="Angsana New" w:hAnsi="Angsana New" w:cs="Angsana New"/>
                <w:szCs w:val="22"/>
              </w:rPr>
              <w:t xml:space="preserve">                                           </w:t>
            </w:r>
            <w:r w:rsidRPr="00F12216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356BBBD4" wp14:editId="011188FD">
                  <wp:extent cx="1057523" cy="48151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178" cy="50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ngsana New" w:hAnsi="Angsana New" w:cs="Angsana New"/>
                <w:szCs w:val="22"/>
              </w:rPr>
              <w:t xml:space="preserve">  </w:t>
            </w:r>
          </w:p>
        </w:tc>
        <w:tc>
          <w:tcPr>
            <w:tcW w:w="5308" w:type="dxa"/>
            <w:gridSpan w:val="2"/>
          </w:tcPr>
          <w:p w14:paraId="37A31B58" w14:textId="24A155B9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  <w:r w:rsidRPr="00F12216">
              <w:rPr>
                <w:rFonts w:ascii="Angsana New" w:hAnsi="Angsana New" w:cs="Angsana New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8C104A4" wp14:editId="3FDBB9EE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297511</wp:posOffset>
                      </wp:positionV>
                      <wp:extent cx="954157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415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32D891" id="Straight Connector 5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23.45pt" to="170.25pt,23.45pt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Nyi9KzgEAAAIEAAAOAAAAZHJzL2Uyb0RvYy54bWysU9uO0zAQfUfiHyy/0ySrLZeo6T50tbwg qFj4AK8zbiz5prFp0r9n7LTpCpAQaF+cjD3nzJzj8eZusoYdAaP2ruPNquYMnPS9doeOf//28OY9 ZzEJ1wvjHXT8BJHfbV+/2oyhhRs/eNMDMiJxsR1Dx4eUQltVUQ5gRVz5AI4OlUcrEoV4qHoUI7Fb U93U9dtq9NgH9BJipN37+ZBvC79SINMXpSIkZjpOvaWyYlmf8lptN6I9oAiDluc2xH90YYV2VHSh uhdJsB+of6OyWqKPXqWV9LbySmkJRQOpaepf1DwOIkDRQubEsNgUX45Wfj7ukem+42vOnLB0RY8J hT4Mie28c2SgR7bOPo0htpS+c3s8RzHsMYueFNr8JTlsKt6eFm9hSkzS5of1bbN+x5m8HFVXXMCY PoK3LP903GiXVYtWHD/FRLUo9ZKSt43La/RG9w/amBLkeYGdQXYUdNNpanLHhHuWRVFGVlnH3Hn5 SycDM+tXUOQE9dqU6mUGr5xCSnDpwmscZWeYog4WYP134Dk/Q6HM57+AF0Sp7F1awFY7j3+qfrVC zfkXB2bd2YIn35/KnRZraNCKc+dHkSf5eVzg16e7/QkAAP//AwBQSwMEFAAGAAgAAAAhADOMERLf AAAACQEAAA8AAABkcnMvZG93bnJldi54bWxMj01Lw0AQhu+C/2EZwYvYjf0INmZTJNCLB8FGisdt dpoNZmdDdtuk/94RD/X4zjy880y+mVwnzjiE1pOCp1kCAqn2pqVGwWe1fXwGEaImoztPqOCCATbF 7U2uM+NH+sDzLjaCSyhkWoGNsc+kDLVFp8PM90i8O/rB6chxaKQZ9MjlrpPzJEml0y3xBat7LC3W 37uTU/DVPCy2+4qqsYzvx9ROl/3bqlTq/m56fQERcYpXGH71WR0Kdjr4E5kgOs7rZM6ogmW6BsHA YpmsQBz+BrLI5f8Pih8AAAD//wMAUEsBAi0AFAAGAAgAAAAhALaDOJL+AAAA4QEAABMAAAAAAAAA AAAAAAAAAAAAAFtDb250ZW50X1R5cGVzXS54bWxQSwECLQAUAAYACAAAACEAOP0h/9YAAACUAQAA CwAAAAAAAAAAAAAAAAAvAQAAX3JlbHMvLnJlbHNQSwECLQAUAAYACAAAACEAjcovSs4BAAACBAAA DgAAAAAAAAAAAAAAAAAuAgAAZHJzL2Uyb0RvYy54bWxQSwECLQAUAAYACAAAACEAM4wREt8AAAAJ AQAADwAAAAAAAAAAAAAAAAAoBAAAZHJzL2Rvd25yZXYueG1sUEsFBgAAAAAEAAQA8wAAADQFAAAA AA== 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ngsana New" w:hAnsi="Angsana New" w:cs="Angsana New"/>
                <w:szCs w:val="22"/>
              </w:rPr>
              <w:t xml:space="preserve">                                                    </w:t>
            </w:r>
            <w:r w:rsidR="008840FE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5C626B5A" wp14:editId="06285550">
                  <wp:extent cx="866692" cy="295944"/>
                  <wp:effectExtent l="0" t="0" r="0" b="8890"/>
                  <wp:docPr id="1" name="Picture 1" descr="A close-up of a pen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pen  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922" cy="319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5CE33A" w14:textId="77777777" w:rsidR="00EB6157" w:rsidRDefault="00EB6157" w:rsidP="00A0538B">
            <w:pPr>
              <w:rPr>
                <w:rFonts w:ascii="Angsana New" w:hAnsi="Angsana New" w:cs="Angsana New"/>
                <w:sz w:val="18"/>
                <w:szCs w:val="18"/>
              </w:rPr>
            </w:pPr>
            <w:r>
              <w:rPr>
                <w:rFonts w:ascii="Angsana New" w:hAnsi="Angsana New" w:cs="Angsana New"/>
                <w:sz w:val="18"/>
                <w:szCs w:val="18"/>
              </w:rPr>
              <w:t xml:space="preserve">                                                                            </w:t>
            </w:r>
            <w:r w:rsidRPr="00F12216">
              <w:rPr>
                <w:rFonts w:ascii="Angsana New" w:hAnsi="Angsana New" w:cs="Angsana New" w:hint="cs"/>
                <w:sz w:val="18"/>
                <w:szCs w:val="18"/>
                <w:cs/>
              </w:rPr>
              <w:t xml:space="preserve">ผู้รับเงิน </w:t>
            </w:r>
            <w:r w:rsidRPr="00F12216">
              <w:rPr>
                <w:rFonts w:ascii="Angsana New" w:hAnsi="Angsana New" w:cs="Angsana New"/>
                <w:sz w:val="18"/>
                <w:szCs w:val="18"/>
              </w:rPr>
              <w:t>/ Collector</w:t>
            </w:r>
          </w:p>
          <w:p w14:paraId="1185DCE6" w14:textId="77777777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</w:p>
        </w:tc>
      </w:tr>
    </w:tbl>
    <w:p w14:paraId="5BD99FF1" w14:textId="77777777" w:rsidR="005C1DB5" w:rsidRPr="005C1DB5" w:rsidRDefault="005C1DB5" w:rsidP="00EB6157">
      <w:pPr>
        <w:rPr>
          <w:rFonts w:ascii="Angsana New" w:hAnsi="Angsana New" w:cs="Angsana New"/>
          <w:szCs w:val="22"/>
        </w:rPr>
      </w:pPr>
    </w:p>
    <w:sectPr w:rsidR="005C1DB5" w:rsidRPr="005C1DB5" w:rsidSect="00540DF1">
      <w:headerReference w:type="default" r:id="rId12"/>
      <w:footerReference w:type="default" r:id="rId13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1457E" w14:textId="77777777" w:rsidR="00950B1F" w:rsidRDefault="00950B1F" w:rsidP="0078509A">
      <w:pPr>
        <w:spacing w:after="0" w:line="240" w:lineRule="auto"/>
      </w:pPr>
      <w:r>
        <w:separator/>
      </w:r>
    </w:p>
  </w:endnote>
  <w:endnote w:type="continuationSeparator" w:id="0">
    <w:p w14:paraId="22C2F423" w14:textId="77777777" w:rsidR="00950B1F" w:rsidRDefault="00950B1F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517A8" w14:textId="77777777" w:rsidR="00950B1F" w:rsidRDefault="00950B1F" w:rsidP="0078509A">
      <w:pPr>
        <w:spacing w:after="0" w:line="240" w:lineRule="auto"/>
      </w:pPr>
      <w:r>
        <w:separator/>
      </w:r>
    </w:p>
  </w:footnote>
  <w:footnote w:type="continuationSeparator" w:id="0">
    <w:p w14:paraId="2D484A09" w14:textId="77777777" w:rsidR="00950B1F" w:rsidRDefault="00950B1F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8AD986D" w:rsidR="0078509A" w:rsidRDefault="0001659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16BD74ED" wp14:editId="13A8255D">
          <wp:extent cx="6743700" cy="8197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819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6611655">
    <w:abstractNumId w:val="0"/>
  </w:num>
  <w:num w:numId="2" w16cid:durableId="1544443220">
    <w:abstractNumId w:val="1"/>
  </w:num>
  <w:num w:numId="3" w16cid:durableId="1676570148">
    <w:abstractNumId w:val="2"/>
  </w:num>
  <w:num w:numId="4" w16cid:durableId="1423529761">
    <w:abstractNumId w:val="4"/>
  </w:num>
  <w:num w:numId="5" w16cid:durableId="9802285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wNwAyTM3MLJV0lIJTi4sz8/NACgxrAawH5S8sAAAA"/>
  </w:docVars>
  <w:rsids>
    <w:rsidRoot w:val="005B2286"/>
    <w:rsid w:val="00006819"/>
    <w:rsid w:val="0000787A"/>
    <w:rsid w:val="0001659F"/>
    <w:rsid w:val="00024DE1"/>
    <w:rsid w:val="00025DF0"/>
    <w:rsid w:val="000401C0"/>
    <w:rsid w:val="00046FD5"/>
    <w:rsid w:val="00047D36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B20A8"/>
    <w:rsid w:val="000B297E"/>
    <w:rsid w:val="000D518A"/>
    <w:rsid w:val="000F0CA4"/>
    <w:rsid w:val="000F41B3"/>
    <w:rsid w:val="001001A9"/>
    <w:rsid w:val="00102D36"/>
    <w:rsid w:val="001209F7"/>
    <w:rsid w:val="001247BF"/>
    <w:rsid w:val="00136F82"/>
    <w:rsid w:val="00154CB2"/>
    <w:rsid w:val="00173CD0"/>
    <w:rsid w:val="001935F2"/>
    <w:rsid w:val="00197393"/>
    <w:rsid w:val="001D4407"/>
    <w:rsid w:val="001D7CA9"/>
    <w:rsid w:val="001E4E19"/>
    <w:rsid w:val="00231956"/>
    <w:rsid w:val="00245137"/>
    <w:rsid w:val="00255A8B"/>
    <w:rsid w:val="00271012"/>
    <w:rsid w:val="00272553"/>
    <w:rsid w:val="002760F4"/>
    <w:rsid w:val="00282AA0"/>
    <w:rsid w:val="00283AAB"/>
    <w:rsid w:val="00297541"/>
    <w:rsid w:val="002A6419"/>
    <w:rsid w:val="002C5750"/>
    <w:rsid w:val="002D76ED"/>
    <w:rsid w:val="002E1EA0"/>
    <w:rsid w:val="002E3B27"/>
    <w:rsid w:val="003011E3"/>
    <w:rsid w:val="003312DE"/>
    <w:rsid w:val="003376F1"/>
    <w:rsid w:val="00340D71"/>
    <w:rsid w:val="003501C4"/>
    <w:rsid w:val="00352371"/>
    <w:rsid w:val="00357002"/>
    <w:rsid w:val="003771EC"/>
    <w:rsid w:val="00393A80"/>
    <w:rsid w:val="003A53C8"/>
    <w:rsid w:val="003B3955"/>
    <w:rsid w:val="003C26BF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72507"/>
    <w:rsid w:val="004817BD"/>
    <w:rsid w:val="00482584"/>
    <w:rsid w:val="004870D6"/>
    <w:rsid w:val="004B75DD"/>
    <w:rsid w:val="004C2431"/>
    <w:rsid w:val="004C690E"/>
    <w:rsid w:val="004D0BA2"/>
    <w:rsid w:val="004E3B8D"/>
    <w:rsid w:val="004F7409"/>
    <w:rsid w:val="005015F4"/>
    <w:rsid w:val="005115C9"/>
    <w:rsid w:val="00516DF5"/>
    <w:rsid w:val="00523F8B"/>
    <w:rsid w:val="00530A43"/>
    <w:rsid w:val="00532C12"/>
    <w:rsid w:val="005331C4"/>
    <w:rsid w:val="00540DF1"/>
    <w:rsid w:val="00573377"/>
    <w:rsid w:val="005810B2"/>
    <w:rsid w:val="005A4086"/>
    <w:rsid w:val="005A5483"/>
    <w:rsid w:val="005B2286"/>
    <w:rsid w:val="005B247D"/>
    <w:rsid w:val="005B40A8"/>
    <w:rsid w:val="005B70DA"/>
    <w:rsid w:val="005C1DB5"/>
    <w:rsid w:val="006002EB"/>
    <w:rsid w:val="00607D52"/>
    <w:rsid w:val="00647640"/>
    <w:rsid w:val="0065484B"/>
    <w:rsid w:val="00654E64"/>
    <w:rsid w:val="00655CD4"/>
    <w:rsid w:val="0069458D"/>
    <w:rsid w:val="00694EDF"/>
    <w:rsid w:val="006A776E"/>
    <w:rsid w:val="006B04BC"/>
    <w:rsid w:val="006B71E2"/>
    <w:rsid w:val="006C36E4"/>
    <w:rsid w:val="006C7EF8"/>
    <w:rsid w:val="006D026B"/>
    <w:rsid w:val="006D2D46"/>
    <w:rsid w:val="006F4DEE"/>
    <w:rsid w:val="006F70ED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509A"/>
    <w:rsid w:val="00796AC8"/>
    <w:rsid w:val="007A7192"/>
    <w:rsid w:val="007C3693"/>
    <w:rsid w:val="007C7597"/>
    <w:rsid w:val="007E4684"/>
    <w:rsid w:val="007E6108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840FE"/>
    <w:rsid w:val="008A3351"/>
    <w:rsid w:val="008B6BE3"/>
    <w:rsid w:val="008D0658"/>
    <w:rsid w:val="008D4917"/>
    <w:rsid w:val="008E06A9"/>
    <w:rsid w:val="00901338"/>
    <w:rsid w:val="009053F4"/>
    <w:rsid w:val="00926B5C"/>
    <w:rsid w:val="00927832"/>
    <w:rsid w:val="00927A2E"/>
    <w:rsid w:val="009322CB"/>
    <w:rsid w:val="00950B1F"/>
    <w:rsid w:val="00954EDB"/>
    <w:rsid w:val="00961F71"/>
    <w:rsid w:val="0097672E"/>
    <w:rsid w:val="009B4B7E"/>
    <w:rsid w:val="009B5FF0"/>
    <w:rsid w:val="009C72D7"/>
    <w:rsid w:val="009E31BA"/>
    <w:rsid w:val="009E4C9F"/>
    <w:rsid w:val="009F16C4"/>
    <w:rsid w:val="00A04EE8"/>
    <w:rsid w:val="00A15F59"/>
    <w:rsid w:val="00A272A8"/>
    <w:rsid w:val="00A454B4"/>
    <w:rsid w:val="00A506A4"/>
    <w:rsid w:val="00A543E6"/>
    <w:rsid w:val="00A564EF"/>
    <w:rsid w:val="00A62F15"/>
    <w:rsid w:val="00A70FFB"/>
    <w:rsid w:val="00A766E1"/>
    <w:rsid w:val="00A90528"/>
    <w:rsid w:val="00AB10A7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91B25"/>
    <w:rsid w:val="00B97840"/>
    <w:rsid w:val="00B97C5D"/>
    <w:rsid w:val="00BB1E09"/>
    <w:rsid w:val="00BB21AF"/>
    <w:rsid w:val="00BC1526"/>
    <w:rsid w:val="00BF315B"/>
    <w:rsid w:val="00BF7FFE"/>
    <w:rsid w:val="00C00EB7"/>
    <w:rsid w:val="00C05A3F"/>
    <w:rsid w:val="00C27DAC"/>
    <w:rsid w:val="00C31B6D"/>
    <w:rsid w:val="00C32447"/>
    <w:rsid w:val="00C3388E"/>
    <w:rsid w:val="00C33BE7"/>
    <w:rsid w:val="00C463A4"/>
    <w:rsid w:val="00C5652A"/>
    <w:rsid w:val="00C57E27"/>
    <w:rsid w:val="00C63E1E"/>
    <w:rsid w:val="00C67A2F"/>
    <w:rsid w:val="00C67F65"/>
    <w:rsid w:val="00C771E5"/>
    <w:rsid w:val="00CA2973"/>
    <w:rsid w:val="00CA5430"/>
    <w:rsid w:val="00CA60E7"/>
    <w:rsid w:val="00CA7D5D"/>
    <w:rsid w:val="00CE0E5A"/>
    <w:rsid w:val="00CF32AA"/>
    <w:rsid w:val="00CF432E"/>
    <w:rsid w:val="00D03F55"/>
    <w:rsid w:val="00D07D90"/>
    <w:rsid w:val="00D1280A"/>
    <w:rsid w:val="00D24ECA"/>
    <w:rsid w:val="00D44E8A"/>
    <w:rsid w:val="00D47069"/>
    <w:rsid w:val="00D54516"/>
    <w:rsid w:val="00D709A0"/>
    <w:rsid w:val="00D936FE"/>
    <w:rsid w:val="00D94959"/>
    <w:rsid w:val="00DB6550"/>
    <w:rsid w:val="00DC6FA1"/>
    <w:rsid w:val="00DD5672"/>
    <w:rsid w:val="00DD592F"/>
    <w:rsid w:val="00DE0465"/>
    <w:rsid w:val="00DF209F"/>
    <w:rsid w:val="00E2682A"/>
    <w:rsid w:val="00E2721D"/>
    <w:rsid w:val="00E92CF0"/>
    <w:rsid w:val="00EA0816"/>
    <w:rsid w:val="00EB6157"/>
    <w:rsid w:val="00EC1D36"/>
    <w:rsid w:val="00EC3F24"/>
    <w:rsid w:val="00EC6D9B"/>
    <w:rsid w:val="00EC7D5B"/>
    <w:rsid w:val="00ED2B03"/>
    <w:rsid w:val="00F01453"/>
    <w:rsid w:val="00F061F9"/>
    <w:rsid w:val="00F112CB"/>
    <w:rsid w:val="00F12216"/>
    <w:rsid w:val="00F17E0B"/>
    <w:rsid w:val="00F2261D"/>
    <w:rsid w:val="00F309D5"/>
    <w:rsid w:val="00F47A3C"/>
    <w:rsid w:val="00F562B0"/>
    <w:rsid w:val="00F85BAF"/>
    <w:rsid w:val="00F869FA"/>
    <w:rsid w:val="00F90609"/>
    <w:rsid w:val="00F91253"/>
    <w:rsid w:val="00FB132B"/>
    <w:rsid w:val="00FB2C13"/>
    <w:rsid w:val="00FB34EF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<Relationships xmlns="http://schemas.openxmlformats.org/package/2006/relationships"><Relationship Id="rId1" Target="../customXml/item1.xml" Type="http://schemas.openxmlformats.org/officeDocument/2006/relationships/customXml"/><Relationship Id="rId10" Target="media/image3.png" Type="http://schemas.openxmlformats.org/officeDocument/2006/relationships/image"/><Relationship Id="rId11" Target="media/image4.png" Type="http://schemas.openxmlformats.org/officeDocument/2006/relationships/image"/><Relationship Id="rId12" Target="header1.xml" Type="http://schemas.openxmlformats.org/officeDocument/2006/relationships/header"/><Relationship Id="rId13" Target="footer1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numbering.xml" Type="http://schemas.openxmlformats.org/officeDocument/2006/relationships/numbering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footnotes.xml" Type="http://schemas.openxmlformats.org/officeDocument/2006/relationships/footnotes"/><Relationship Id="rId7" Target="endnotes.xml" Type="http://schemas.openxmlformats.org/officeDocument/2006/relationships/endnotes"/><Relationship Id="rId8" Target="media/image1.jpg" Type="http://schemas.openxmlformats.org/officeDocument/2006/relationships/image"/><Relationship Id="rId9" Target="media/image2.jpg" Type="http://schemas.openxmlformats.org/officeDocument/2006/relationships/image"/></Relationships>
</file>

<file path=word/_rels/footer1.xml.rels><?xml version="1.0" encoding="UTF-8" standalone="yes"?><Relationships xmlns="http://schemas.openxmlformats.org/package/2006/relationships"><Relationship Id="rId1" Target="media/image6.gif" Type="http://schemas.openxmlformats.org/officeDocument/2006/relationships/image"/></Relationships>
</file>

<file path=word/_rels/header1.xml.rels><?xml version="1.0" encoding="UTF-8" standalone="yes"?><Relationships xmlns="http://schemas.openxmlformats.org/package/2006/relationships"><Relationship Id="rId1" Target="media/image5.pn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5591E-093C-4F33-8A5A-D39A9BDD3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9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0-26T08:05:00Z</dcterms:created>
  <dc:creator>Weerawan  dechadanuwong</dc:creator>
  <cp:lastModifiedBy>Christina Pereira</cp:lastModifiedBy>
  <cp:lastPrinted>2020-09-30T02:53:00Z</cp:lastPrinted>
  <dcterms:modified xsi:type="dcterms:W3CDTF">2023-02-28T07:14:00Z</dcterms:modified>
  <cp:revision>120</cp:revision>
</cp:coreProperties>
</file>